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4C813" w14:textId="77777777" w:rsidR="00AA0D91" w:rsidRPr="00AC63A7" w:rsidRDefault="00E4442E" w:rsidP="00763FC0">
      <w:pPr>
        <w:spacing w:after="0"/>
        <w:rPr>
          <w:rFonts w:ascii="Arial" w:hAnsi="Arial" w:cs="Arial"/>
          <w:b/>
        </w:rPr>
      </w:pPr>
      <w:r w:rsidRPr="00AC63A7">
        <w:rPr>
          <w:rFonts w:ascii="Arial" w:hAnsi="Arial" w:cs="Arial"/>
          <w:b/>
        </w:rPr>
        <w:t>E</w:t>
      </w:r>
      <w:r w:rsidR="00B4039E" w:rsidRPr="00AC63A7">
        <w:rPr>
          <w:rFonts w:ascii="Arial" w:hAnsi="Arial" w:cs="Arial"/>
          <w:b/>
        </w:rPr>
        <w:t>DUCATION</w:t>
      </w:r>
    </w:p>
    <w:p w14:paraId="158C7E2F" w14:textId="70FAEF80" w:rsidR="00763FC0" w:rsidRPr="00AC63A7" w:rsidRDefault="00AA0D91" w:rsidP="00763FC0">
      <w:pPr>
        <w:spacing w:after="0"/>
        <w:rPr>
          <w:rFonts w:ascii="Arial" w:hAnsi="Arial" w:cs="Arial"/>
          <w:sz w:val="20"/>
          <w:szCs w:val="20"/>
        </w:rPr>
      </w:pPr>
      <w:r w:rsidRPr="00AC63A7">
        <w:rPr>
          <w:rFonts w:ascii="Arial" w:hAnsi="Arial" w:cs="Arial"/>
          <w:b/>
          <w:sz w:val="20"/>
          <w:szCs w:val="20"/>
        </w:rPr>
        <w:t>Bachelor of Science in Information Systems</w:t>
      </w:r>
      <w:r w:rsidR="00012365" w:rsidRPr="00AC63A7">
        <w:rPr>
          <w:rFonts w:ascii="Arial" w:hAnsi="Arial" w:cs="Arial"/>
          <w:b/>
          <w:sz w:val="20"/>
          <w:szCs w:val="20"/>
        </w:rPr>
        <w:tab/>
      </w:r>
      <w:r w:rsidR="00716C13" w:rsidRPr="00AC63A7">
        <w:rPr>
          <w:rFonts w:ascii="Arial" w:hAnsi="Arial" w:cs="Arial"/>
          <w:sz w:val="20"/>
          <w:szCs w:val="20"/>
        </w:rPr>
        <w:tab/>
      </w:r>
      <w:r w:rsidR="00804F11" w:rsidRPr="00AC63A7">
        <w:rPr>
          <w:rFonts w:ascii="Arial" w:hAnsi="Arial" w:cs="Arial"/>
          <w:sz w:val="20"/>
          <w:szCs w:val="20"/>
        </w:rPr>
        <w:tab/>
        <w:t xml:space="preserve"> </w:t>
      </w:r>
      <w:r w:rsidR="00804F11" w:rsidRPr="00AC63A7">
        <w:rPr>
          <w:rFonts w:ascii="Arial" w:hAnsi="Arial" w:cs="Arial"/>
          <w:sz w:val="20"/>
          <w:szCs w:val="20"/>
        </w:rPr>
        <w:tab/>
        <w:t xml:space="preserve"> </w:t>
      </w:r>
      <w:r w:rsidR="009B568F">
        <w:rPr>
          <w:rFonts w:ascii="Arial" w:hAnsi="Arial" w:cs="Arial"/>
          <w:sz w:val="20"/>
          <w:szCs w:val="20"/>
        </w:rPr>
        <w:t xml:space="preserve">                 </w:t>
      </w:r>
      <w:r w:rsidR="00132A10">
        <w:rPr>
          <w:rFonts w:ascii="Arial" w:hAnsi="Arial" w:cs="Arial"/>
          <w:sz w:val="20"/>
          <w:szCs w:val="20"/>
        </w:rPr>
        <w:t xml:space="preserve">        </w:t>
      </w:r>
      <w:r w:rsidR="00F02060">
        <w:rPr>
          <w:rFonts w:ascii="Arial" w:hAnsi="Arial" w:cs="Arial"/>
          <w:sz w:val="20"/>
          <w:szCs w:val="20"/>
        </w:rPr>
        <w:t>December</w:t>
      </w:r>
      <w:r w:rsidR="00716C13" w:rsidRPr="00AC63A7">
        <w:rPr>
          <w:rFonts w:ascii="Arial" w:hAnsi="Arial" w:cs="Arial"/>
          <w:sz w:val="20"/>
          <w:szCs w:val="20"/>
        </w:rPr>
        <w:t xml:space="preserve"> 2018</w:t>
      </w:r>
    </w:p>
    <w:p w14:paraId="49D19F86" w14:textId="77777777" w:rsidR="007B06EC" w:rsidRPr="00AC63A7" w:rsidRDefault="00763FC0" w:rsidP="00716C13">
      <w:pPr>
        <w:spacing w:after="0"/>
        <w:rPr>
          <w:rFonts w:ascii="Arial" w:hAnsi="Arial" w:cs="Arial"/>
          <w:sz w:val="20"/>
          <w:szCs w:val="20"/>
        </w:rPr>
      </w:pPr>
      <w:r w:rsidRPr="00AC63A7">
        <w:rPr>
          <w:rFonts w:ascii="Arial" w:hAnsi="Arial" w:cs="Arial"/>
          <w:sz w:val="20"/>
          <w:szCs w:val="20"/>
        </w:rPr>
        <w:t>University of Texas at Arlington</w:t>
      </w:r>
      <w:r w:rsidRPr="00AC63A7">
        <w:rPr>
          <w:rFonts w:ascii="Arial" w:hAnsi="Arial" w:cs="Arial"/>
          <w:b/>
          <w:sz w:val="20"/>
          <w:szCs w:val="20"/>
        </w:rPr>
        <w:t xml:space="preserve">, </w:t>
      </w:r>
      <w:r w:rsidRPr="00AC63A7">
        <w:rPr>
          <w:rFonts w:ascii="Arial" w:hAnsi="Arial" w:cs="Arial"/>
          <w:sz w:val="20"/>
          <w:szCs w:val="20"/>
        </w:rPr>
        <w:t xml:space="preserve">Arlington, </w:t>
      </w:r>
      <w:r w:rsidR="00716C13" w:rsidRPr="00AC63A7">
        <w:rPr>
          <w:rFonts w:ascii="Arial" w:hAnsi="Arial" w:cs="Arial"/>
          <w:sz w:val="20"/>
          <w:szCs w:val="20"/>
        </w:rPr>
        <w:t>TX</w:t>
      </w:r>
      <w:r w:rsidR="007B06EC" w:rsidRPr="00AC63A7">
        <w:rPr>
          <w:rFonts w:ascii="Arial" w:hAnsi="Arial" w:cs="Arial"/>
          <w:sz w:val="20"/>
          <w:szCs w:val="20"/>
        </w:rPr>
        <w:tab/>
      </w:r>
      <w:bookmarkStart w:id="0" w:name="_GoBack"/>
      <w:bookmarkEnd w:id="0"/>
      <w:r w:rsidR="007B06EC" w:rsidRPr="00AC63A7">
        <w:rPr>
          <w:rFonts w:ascii="Arial" w:hAnsi="Arial" w:cs="Arial"/>
          <w:sz w:val="20"/>
          <w:szCs w:val="20"/>
        </w:rPr>
        <w:tab/>
      </w:r>
      <w:r w:rsidR="007B06EC" w:rsidRPr="00AC63A7">
        <w:rPr>
          <w:rFonts w:ascii="Arial" w:hAnsi="Arial" w:cs="Arial"/>
          <w:sz w:val="20"/>
          <w:szCs w:val="20"/>
        </w:rPr>
        <w:tab/>
      </w:r>
      <w:r w:rsidR="007B06EC" w:rsidRPr="00AC63A7">
        <w:rPr>
          <w:rFonts w:ascii="Arial" w:hAnsi="Arial" w:cs="Arial"/>
          <w:sz w:val="20"/>
          <w:szCs w:val="20"/>
        </w:rPr>
        <w:tab/>
      </w:r>
      <w:r w:rsidR="007B06EC" w:rsidRPr="00AC63A7">
        <w:rPr>
          <w:rFonts w:ascii="Arial" w:hAnsi="Arial" w:cs="Arial"/>
          <w:sz w:val="20"/>
          <w:szCs w:val="20"/>
        </w:rPr>
        <w:tab/>
        <w:t xml:space="preserve">        </w:t>
      </w:r>
      <w:r w:rsidR="009B568F">
        <w:rPr>
          <w:rFonts w:ascii="Arial" w:hAnsi="Arial" w:cs="Arial"/>
          <w:sz w:val="20"/>
          <w:szCs w:val="20"/>
        </w:rPr>
        <w:tab/>
        <w:t xml:space="preserve">           </w:t>
      </w:r>
      <w:r w:rsidR="007B06EC" w:rsidRPr="00AC63A7">
        <w:rPr>
          <w:rFonts w:ascii="Arial" w:hAnsi="Arial" w:cs="Arial"/>
          <w:sz w:val="20"/>
          <w:szCs w:val="20"/>
        </w:rPr>
        <w:t>GPA: 3.4</w:t>
      </w:r>
    </w:p>
    <w:p w14:paraId="09E1B857" w14:textId="77777777" w:rsidR="007B06EC" w:rsidRPr="00AC63A7" w:rsidRDefault="007B06EC" w:rsidP="00716C13">
      <w:pPr>
        <w:spacing w:after="0"/>
        <w:rPr>
          <w:rFonts w:ascii="Arial" w:hAnsi="Arial" w:cs="Arial"/>
          <w:sz w:val="20"/>
          <w:szCs w:val="20"/>
        </w:rPr>
      </w:pPr>
    </w:p>
    <w:p w14:paraId="3369A138" w14:textId="77777777" w:rsidR="00F77D16" w:rsidRPr="009C6EAF" w:rsidRDefault="008D2F00" w:rsidP="00F77D16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CHNICAL SKILLS</w:t>
      </w:r>
    </w:p>
    <w:p w14:paraId="540E7226" w14:textId="42F19088" w:rsidR="0071458C" w:rsidRDefault="0071458C" w:rsidP="00F77D16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266169">
        <w:rPr>
          <w:rFonts w:ascii="Arial" w:hAnsi="Arial" w:cs="Arial"/>
          <w:sz w:val="20"/>
          <w:szCs w:val="20"/>
        </w:rPr>
        <w:t xml:space="preserve">Languages: </w:t>
      </w:r>
      <w:r w:rsidR="00754459">
        <w:rPr>
          <w:rFonts w:ascii="Arial" w:hAnsi="Arial" w:cs="Arial"/>
          <w:sz w:val="20"/>
          <w:szCs w:val="20"/>
        </w:rPr>
        <w:t xml:space="preserve">HTML, </w:t>
      </w:r>
      <w:r w:rsidRPr="00266169">
        <w:rPr>
          <w:rFonts w:ascii="Arial" w:hAnsi="Arial" w:cs="Arial"/>
          <w:sz w:val="20"/>
          <w:szCs w:val="20"/>
        </w:rPr>
        <w:t>Python, Java, SQL</w:t>
      </w:r>
      <w:r w:rsidR="00D62692">
        <w:rPr>
          <w:rFonts w:ascii="Arial" w:hAnsi="Arial" w:cs="Arial"/>
          <w:sz w:val="20"/>
          <w:szCs w:val="20"/>
        </w:rPr>
        <w:t>, C#</w:t>
      </w:r>
      <w:r w:rsidR="00B31A95">
        <w:rPr>
          <w:rFonts w:ascii="Arial" w:hAnsi="Arial" w:cs="Arial"/>
          <w:sz w:val="20"/>
          <w:szCs w:val="20"/>
        </w:rPr>
        <w:t xml:space="preserve">, </w:t>
      </w:r>
      <w:r w:rsidR="00345B7D">
        <w:rPr>
          <w:rFonts w:ascii="Arial" w:hAnsi="Arial" w:cs="Arial"/>
          <w:sz w:val="20"/>
          <w:szCs w:val="20"/>
        </w:rPr>
        <w:t xml:space="preserve">Excel </w:t>
      </w:r>
      <w:r w:rsidR="00B31A95">
        <w:rPr>
          <w:rFonts w:ascii="Arial" w:hAnsi="Arial" w:cs="Arial"/>
          <w:sz w:val="20"/>
          <w:szCs w:val="20"/>
        </w:rPr>
        <w:t>VBA</w:t>
      </w:r>
    </w:p>
    <w:p w14:paraId="36BE49BF" w14:textId="18778AC9" w:rsidR="00273A56" w:rsidRPr="00266169" w:rsidRDefault="00273A56" w:rsidP="00F77D16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base:</w:t>
      </w:r>
      <w:r w:rsidR="00B31A95">
        <w:rPr>
          <w:rFonts w:ascii="Arial" w:hAnsi="Arial" w:cs="Arial"/>
          <w:sz w:val="20"/>
          <w:szCs w:val="20"/>
        </w:rPr>
        <w:t xml:space="preserve"> </w:t>
      </w:r>
      <w:r w:rsidR="0050733E">
        <w:rPr>
          <w:rFonts w:ascii="Arial" w:hAnsi="Arial" w:cs="Arial"/>
          <w:sz w:val="20"/>
          <w:szCs w:val="20"/>
        </w:rPr>
        <w:t>MySQL, SQL Serve</w:t>
      </w:r>
      <w:r w:rsidR="00754459">
        <w:rPr>
          <w:rFonts w:ascii="Arial" w:hAnsi="Arial" w:cs="Arial"/>
          <w:sz w:val="20"/>
          <w:szCs w:val="20"/>
        </w:rPr>
        <w:t>r</w:t>
      </w:r>
    </w:p>
    <w:p w14:paraId="00B87151" w14:textId="4202A1B7" w:rsidR="00296E38" w:rsidRPr="00266169" w:rsidRDefault="00296E38" w:rsidP="00296E38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sz w:val="20"/>
          <w:szCs w:val="20"/>
        </w:rPr>
      </w:pPr>
      <w:r w:rsidRPr="00266169">
        <w:rPr>
          <w:rFonts w:ascii="Arial" w:hAnsi="Arial" w:cs="Arial"/>
          <w:sz w:val="20"/>
          <w:szCs w:val="20"/>
        </w:rPr>
        <w:t xml:space="preserve">Application: </w:t>
      </w:r>
      <w:r w:rsidR="008D075D">
        <w:rPr>
          <w:rFonts w:ascii="Arial" w:hAnsi="Arial" w:cs="Arial"/>
          <w:sz w:val="20"/>
          <w:szCs w:val="20"/>
        </w:rPr>
        <w:t xml:space="preserve"> MS Office, </w:t>
      </w:r>
      <w:r w:rsidR="00266169" w:rsidRPr="00266169">
        <w:rPr>
          <w:rFonts w:ascii="Arial" w:hAnsi="Arial" w:cs="Arial"/>
          <w:sz w:val="20"/>
          <w:szCs w:val="20"/>
        </w:rPr>
        <w:t xml:space="preserve">Eclipse, </w:t>
      </w:r>
      <w:r w:rsidRPr="00266169">
        <w:rPr>
          <w:rFonts w:ascii="Arial" w:hAnsi="Arial" w:cs="Arial"/>
          <w:sz w:val="20"/>
          <w:szCs w:val="20"/>
        </w:rPr>
        <w:t>MS Visual Studio</w:t>
      </w:r>
    </w:p>
    <w:p w14:paraId="3C0DA8A3" w14:textId="373EC085" w:rsidR="008D075D" w:rsidRPr="008D075D" w:rsidRDefault="0027447D" w:rsidP="008D075D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perating Systems: Windows, Unix</w:t>
      </w:r>
    </w:p>
    <w:p w14:paraId="7D6C70A0" w14:textId="77777777" w:rsidR="008D075D" w:rsidRPr="008D075D" w:rsidRDefault="008D075D" w:rsidP="008D075D">
      <w:pPr>
        <w:spacing w:after="0"/>
        <w:rPr>
          <w:rFonts w:ascii="Arial" w:hAnsi="Arial" w:cs="Arial"/>
          <w:b/>
          <w:sz w:val="20"/>
          <w:szCs w:val="20"/>
        </w:rPr>
      </w:pPr>
    </w:p>
    <w:p w14:paraId="0A55FCC2" w14:textId="1FCE4870" w:rsidR="00F02060" w:rsidRDefault="00132A10" w:rsidP="00716C13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EMPLOYMENT HISTORY</w:t>
      </w:r>
    </w:p>
    <w:p w14:paraId="5A7D22AA" w14:textId="14EE173C" w:rsidR="00EB3DCB" w:rsidRDefault="00EB3DCB" w:rsidP="00716C13">
      <w:pPr>
        <w:spacing w:after="0"/>
        <w:rPr>
          <w:rFonts w:ascii="Arial" w:hAnsi="Arial" w:cs="Arial"/>
          <w:sz w:val="20"/>
          <w:szCs w:val="20"/>
        </w:rPr>
      </w:pPr>
      <w:r w:rsidRPr="00EB3DCB">
        <w:rPr>
          <w:rFonts w:ascii="Arial" w:hAnsi="Arial" w:cs="Arial"/>
          <w:sz w:val="20"/>
          <w:szCs w:val="20"/>
        </w:rPr>
        <w:t>Hunt Consolidated Inc, Dallas, TX</w:t>
      </w:r>
      <w:r w:rsidRPr="00EB3DC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DB6C41">
        <w:rPr>
          <w:rFonts w:ascii="Arial" w:hAnsi="Arial" w:cs="Arial"/>
          <w:b/>
        </w:rPr>
        <w:t xml:space="preserve">          </w:t>
      </w:r>
      <w:r w:rsidRPr="00EB3DCB">
        <w:rPr>
          <w:rFonts w:ascii="Arial" w:hAnsi="Arial" w:cs="Arial"/>
          <w:sz w:val="20"/>
          <w:szCs w:val="20"/>
        </w:rPr>
        <w:t xml:space="preserve">May </w:t>
      </w:r>
      <w:r w:rsidR="00372AEC">
        <w:rPr>
          <w:rFonts w:ascii="Arial" w:hAnsi="Arial" w:cs="Arial"/>
          <w:sz w:val="20"/>
          <w:szCs w:val="20"/>
        </w:rPr>
        <w:t xml:space="preserve">2018 – </w:t>
      </w:r>
      <w:r w:rsidR="00DB6C41">
        <w:rPr>
          <w:rFonts w:ascii="Arial" w:hAnsi="Arial" w:cs="Arial"/>
          <w:sz w:val="20"/>
          <w:szCs w:val="20"/>
        </w:rPr>
        <w:t>August 2018</w:t>
      </w:r>
    </w:p>
    <w:p w14:paraId="74C3780D" w14:textId="09E18F80" w:rsidR="008D075D" w:rsidRDefault="00EB3DCB" w:rsidP="00716C13">
      <w:pPr>
        <w:spacing w:after="0"/>
        <w:rPr>
          <w:rFonts w:ascii="Arial" w:hAnsi="Arial" w:cs="Arial"/>
          <w:b/>
          <w:i/>
          <w:sz w:val="20"/>
          <w:szCs w:val="20"/>
        </w:rPr>
      </w:pPr>
      <w:r w:rsidRPr="00EB3DCB">
        <w:rPr>
          <w:rFonts w:ascii="Arial" w:hAnsi="Arial" w:cs="Arial"/>
          <w:b/>
          <w:i/>
          <w:sz w:val="20"/>
          <w:szCs w:val="20"/>
        </w:rPr>
        <w:t>Information Technology Intern</w:t>
      </w:r>
    </w:p>
    <w:p w14:paraId="69D536F6" w14:textId="520019C5" w:rsidR="00E13FCB" w:rsidRDefault="00E13FCB" w:rsidP="00E13FC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sisted both Integrated Business Systems &amp; Emerging Technologies groups</w:t>
      </w:r>
    </w:p>
    <w:p w14:paraId="2A15D54A" w14:textId="1334C0CD" w:rsidR="008D075D" w:rsidRPr="00E13FCB" w:rsidRDefault="00E13FCB" w:rsidP="00E13FC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 w:rsidRPr="00DB6C41">
        <w:rPr>
          <w:rFonts w:ascii="Arial" w:hAnsi="Arial" w:cs="Arial"/>
          <w:sz w:val="20"/>
          <w:szCs w:val="20"/>
        </w:rPr>
        <w:t>Extract</w:t>
      </w:r>
      <w:r>
        <w:rPr>
          <w:rFonts w:ascii="Arial" w:hAnsi="Arial" w:cs="Arial"/>
          <w:sz w:val="20"/>
          <w:szCs w:val="20"/>
        </w:rPr>
        <w:t>ed</w:t>
      </w:r>
      <w:r w:rsidRPr="00DB6C41">
        <w:rPr>
          <w:rFonts w:ascii="Arial" w:hAnsi="Arial" w:cs="Arial"/>
          <w:sz w:val="20"/>
          <w:szCs w:val="20"/>
        </w:rPr>
        <w:t xml:space="preserve"> data from the current CPS system, perform</w:t>
      </w:r>
      <w:r>
        <w:rPr>
          <w:rFonts w:ascii="Arial" w:hAnsi="Arial" w:cs="Arial"/>
          <w:sz w:val="20"/>
          <w:szCs w:val="20"/>
        </w:rPr>
        <w:t>ed</w:t>
      </w:r>
      <w:r w:rsidRPr="00DB6C41">
        <w:rPr>
          <w:rFonts w:ascii="Arial" w:hAnsi="Arial" w:cs="Arial"/>
          <w:sz w:val="20"/>
          <w:szCs w:val="20"/>
        </w:rPr>
        <w:t xml:space="preserve"> data filtering, analysis, reporting and optimizing the entries based upon the data analysis</w:t>
      </w:r>
    </w:p>
    <w:p w14:paraId="4E1EEFA0" w14:textId="399FAA73" w:rsidR="00266169" w:rsidRDefault="00754459" w:rsidP="00DB6C41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dified, set-up</w:t>
      </w:r>
      <w:r w:rsidR="00266169">
        <w:rPr>
          <w:rFonts w:ascii="Arial" w:hAnsi="Arial" w:cs="Arial"/>
          <w:sz w:val="20"/>
          <w:szCs w:val="20"/>
        </w:rPr>
        <w:t xml:space="preserve"> and </w:t>
      </w:r>
      <w:r w:rsidR="00F02060">
        <w:rPr>
          <w:rFonts w:ascii="Arial" w:hAnsi="Arial" w:cs="Arial"/>
          <w:sz w:val="20"/>
          <w:szCs w:val="20"/>
        </w:rPr>
        <w:t>m</w:t>
      </w:r>
      <w:r w:rsidR="00266169">
        <w:rPr>
          <w:rFonts w:ascii="Arial" w:hAnsi="Arial" w:cs="Arial"/>
          <w:sz w:val="20"/>
          <w:szCs w:val="20"/>
        </w:rPr>
        <w:t>onitored CPS Job Scheduler</w:t>
      </w:r>
    </w:p>
    <w:p w14:paraId="3AD7DB30" w14:textId="34D074CC" w:rsidR="0027447D" w:rsidRDefault="0027447D" w:rsidP="00DB6C41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nalyzed and </w:t>
      </w:r>
      <w:r w:rsidR="00F02060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ssisted with SAP roles segregation using Xiting Authorization Management Suite (XAMS)</w:t>
      </w:r>
    </w:p>
    <w:p w14:paraId="0DA2E83B" w14:textId="3673F7B0" w:rsidR="00296E38" w:rsidRDefault="00296E38" w:rsidP="00296E38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ssembled, </w:t>
      </w:r>
      <w:r w:rsidR="00F02060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ebugged and </w:t>
      </w:r>
      <w:r w:rsidR="00F02060">
        <w:rPr>
          <w:rFonts w:ascii="Arial" w:hAnsi="Arial" w:cs="Arial"/>
          <w:sz w:val="20"/>
          <w:szCs w:val="20"/>
        </w:rPr>
        <w:t>m</w:t>
      </w:r>
      <w:r w:rsidRPr="00296E38">
        <w:rPr>
          <w:rFonts w:ascii="Arial" w:hAnsi="Arial" w:cs="Arial"/>
          <w:sz w:val="20"/>
          <w:szCs w:val="20"/>
        </w:rPr>
        <w:t>igrated</w:t>
      </w:r>
      <w:r w:rsidR="008D075D">
        <w:rPr>
          <w:rFonts w:ascii="Arial" w:hAnsi="Arial" w:cs="Arial"/>
          <w:sz w:val="20"/>
          <w:szCs w:val="20"/>
        </w:rPr>
        <w:t xml:space="preserve"> </w:t>
      </w:r>
      <w:r w:rsidR="00E13FCB">
        <w:rPr>
          <w:rFonts w:ascii="Arial" w:hAnsi="Arial" w:cs="Arial"/>
          <w:sz w:val="20"/>
          <w:szCs w:val="20"/>
        </w:rPr>
        <w:t>100+</w:t>
      </w:r>
      <w:r w:rsidRPr="00296E38">
        <w:rPr>
          <w:rFonts w:ascii="Arial" w:hAnsi="Arial" w:cs="Arial"/>
          <w:sz w:val="20"/>
          <w:szCs w:val="20"/>
        </w:rPr>
        <w:t xml:space="preserve"> Source Code from Team Foundation Server (TFS) to Visual Studio Team Services (VSTS)</w:t>
      </w:r>
    </w:p>
    <w:p w14:paraId="205403C0" w14:textId="71871F65" w:rsidR="00266169" w:rsidRPr="00296E38" w:rsidRDefault="00266169" w:rsidP="00296E38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signed Universal Windows Platform (UWP) app</w:t>
      </w:r>
    </w:p>
    <w:p w14:paraId="79269D02" w14:textId="3D5AC735" w:rsidR="00EB3DCB" w:rsidRPr="00EB3DCB" w:rsidRDefault="00754459" w:rsidP="00EB3DCB">
      <w:pPr>
        <w:spacing w:after="0"/>
        <w:rPr>
          <w:rFonts w:ascii="Arial" w:hAnsi="Arial" w:cs="Arial"/>
          <w:b/>
          <w:i/>
          <w:sz w:val="20"/>
          <w:szCs w:val="20"/>
        </w:rPr>
      </w:pPr>
      <w:r>
        <w:rPr>
          <w:rFonts w:ascii="Arial" w:hAnsi="Arial" w:cs="Arial"/>
          <w:b/>
          <w:i/>
          <w:sz w:val="20"/>
          <w:szCs w:val="20"/>
        </w:rPr>
        <w:softHyphen/>
      </w:r>
    </w:p>
    <w:p w14:paraId="4673AC8F" w14:textId="1C688110" w:rsidR="00EB12CF" w:rsidRPr="00EB3DCB" w:rsidRDefault="00716C13" w:rsidP="00EB3DCB">
      <w:pPr>
        <w:spacing w:after="0"/>
        <w:rPr>
          <w:rFonts w:ascii="Arial" w:hAnsi="Arial" w:cs="Arial"/>
          <w:sz w:val="20"/>
          <w:szCs w:val="20"/>
        </w:rPr>
      </w:pPr>
      <w:r w:rsidRPr="00AC63A7">
        <w:rPr>
          <w:rFonts w:ascii="Arial" w:hAnsi="Arial" w:cs="Arial"/>
          <w:sz w:val="20"/>
          <w:szCs w:val="20"/>
        </w:rPr>
        <w:t>XPO Logistics, Fort</w:t>
      </w:r>
      <w:r w:rsidR="00EB3DCB">
        <w:rPr>
          <w:rFonts w:ascii="Arial" w:hAnsi="Arial" w:cs="Arial"/>
          <w:sz w:val="20"/>
          <w:szCs w:val="20"/>
        </w:rPr>
        <w:t xml:space="preserve"> Worth, TX</w:t>
      </w:r>
    </w:p>
    <w:p w14:paraId="5EAFB480" w14:textId="43CE8357" w:rsidR="004E5F93" w:rsidRDefault="00EB3DCB" w:rsidP="004E5F93">
      <w:pPr>
        <w:spacing w:after="0"/>
        <w:rPr>
          <w:rFonts w:ascii="Arial" w:hAnsi="Arial" w:cs="Arial"/>
          <w:sz w:val="20"/>
          <w:szCs w:val="20"/>
        </w:rPr>
      </w:pPr>
      <w:r w:rsidRPr="00AC63A7">
        <w:rPr>
          <w:rFonts w:ascii="Arial" w:hAnsi="Arial" w:cs="Arial"/>
          <w:b/>
          <w:i/>
          <w:sz w:val="20"/>
          <w:szCs w:val="20"/>
        </w:rPr>
        <w:t>Inventory Specialist</w:t>
      </w:r>
      <w:r w:rsidR="00EB12CF">
        <w:rPr>
          <w:rFonts w:ascii="Arial" w:hAnsi="Arial" w:cs="Arial"/>
          <w:b/>
          <w:i/>
          <w:sz w:val="20"/>
          <w:szCs w:val="20"/>
        </w:rPr>
        <w:tab/>
      </w:r>
      <w:r w:rsidR="00EB12CF">
        <w:rPr>
          <w:rFonts w:ascii="Arial" w:hAnsi="Arial" w:cs="Arial"/>
          <w:b/>
          <w:i/>
          <w:sz w:val="20"/>
          <w:szCs w:val="20"/>
        </w:rPr>
        <w:tab/>
      </w:r>
      <w:r w:rsidR="00EB12CF">
        <w:rPr>
          <w:rFonts w:ascii="Arial" w:hAnsi="Arial" w:cs="Arial"/>
          <w:b/>
          <w:i/>
          <w:sz w:val="20"/>
          <w:szCs w:val="20"/>
        </w:rPr>
        <w:tab/>
      </w:r>
      <w:r w:rsidR="00EB12CF">
        <w:rPr>
          <w:rFonts w:ascii="Arial" w:hAnsi="Arial" w:cs="Arial"/>
          <w:b/>
          <w:i/>
          <w:sz w:val="20"/>
          <w:szCs w:val="20"/>
        </w:rPr>
        <w:tab/>
      </w:r>
      <w:r w:rsidR="00DB6C41">
        <w:rPr>
          <w:rFonts w:ascii="Arial" w:hAnsi="Arial" w:cs="Arial"/>
          <w:b/>
          <w:i/>
          <w:sz w:val="20"/>
          <w:szCs w:val="20"/>
        </w:rPr>
        <w:t xml:space="preserve">      </w:t>
      </w:r>
      <w:r w:rsidR="00754459">
        <w:rPr>
          <w:rFonts w:ascii="Arial" w:hAnsi="Arial" w:cs="Arial"/>
          <w:b/>
          <w:i/>
          <w:sz w:val="20"/>
          <w:szCs w:val="20"/>
        </w:rPr>
        <w:tab/>
      </w:r>
      <w:r w:rsidR="00754459">
        <w:rPr>
          <w:rFonts w:ascii="Arial" w:hAnsi="Arial" w:cs="Arial"/>
          <w:b/>
          <w:i/>
          <w:sz w:val="20"/>
          <w:szCs w:val="20"/>
        </w:rPr>
        <w:tab/>
      </w:r>
      <w:r w:rsidR="00754459">
        <w:rPr>
          <w:rFonts w:ascii="Arial" w:hAnsi="Arial" w:cs="Arial"/>
          <w:b/>
          <w:i/>
          <w:sz w:val="20"/>
          <w:szCs w:val="20"/>
        </w:rPr>
        <w:tab/>
        <w:t xml:space="preserve">      </w:t>
      </w:r>
      <w:r w:rsidR="00EB12CF" w:rsidRPr="00AC63A7">
        <w:rPr>
          <w:rFonts w:ascii="Arial" w:hAnsi="Arial" w:cs="Arial"/>
          <w:sz w:val="20"/>
          <w:szCs w:val="20"/>
        </w:rPr>
        <w:t xml:space="preserve">November 2016 – </w:t>
      </w:r>
      <w:r>
        <w:rPr>
          <w:rFonts w:ascii="Arial" w:hAnsi="Arial" w:cs="Arial"/>
          <w:sz w:val="20"/>
          <w:szCs w:val="20"/>
        </w:rPr>
        <w:t>May 2018</w:t>
      </w:r>
    </w:p>
    <w:p w14:paraId="704D7CB3" w14:textId="1B4009DE" w:rsidR="00EB3DCB" w:rsidRPr="00EB3DCB" w:rsidRDefault="00EB3DCB" w:rsidP="00EB3DC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enerate</w:t>
      </w:r>
      <w:r w:rsidR="009B05BF">
        <w:rPr>
          <w:rFonts w:ascii="Arial" w:hAnsi="Arial" w:cs="Arial"/>
          <w:sz w:val="20"/>
          <w:szCs w:val="20"/>
        </w:rPr>
        <w:t>d</w:t>
      </w:r>
      <w:r w:rsidRPr="00AC63A7">
        <w:rPr>
          <w:rFonts w:ascii="Arial" w:hAnsi="Arial" w:cs="Arial"/>
          <w:sz w:val="20"/>
          <w:szCs w:val="20"/>
        </w:rPr>
        <w:t xml:space="preserve"> reports</w:t>
      </w:r>
      <w:r>
        <w:rPr>
          <w:rFonts w:ascii="Arial" w:hAnsi="Arial" w:cs="Arial"/>
          <w:sz w:val="20"/>
          <w:szCs w:val="20"/>
        </w:rPr>
        <w:t xml:space="preserve"> and sort</w:t>
      </w:r>
      <w:r w:rsidR="009B05BF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data</w:t>
      </w:r>
      <w:r w:rsidRPr="00AC63A7">
        <w:rPr>
          <w:rFonts w:ascii="Arial" w:hAnsi="Arial" w:cs="Arial"/>
          <w:sz w:val="20"/>
          <w:szCs w:val="20"/>
        </w:rPr>
        <w:t xml:space="preserve"> for inventory put-away </w:t>
      </w:r>
    </w:p>
    <w:p w14:paraId="67B5D842" w14:textId="7FB79179" w:rsidR="00EB3DCB" w:rsidRPr="00AC63A7" w:rsidRDefault="00EB3DCB" w:rsidP="00EB3DC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plenish</w:t>
      </w:r>
      <w:r w:rsidR="009B05BF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and inspect</w:t>
      </w:r>
      <w:r w:rsidR="009B05BF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devices for shipments</w:t>
      </w:r>
    </w:p>
    <w:p w14:paraId="3D14C830" w14:textId="7035852D" w:rsidR="00EB3DCB" w:rsidRPr="00EB3DCB" w:rsidRDefault="00EB3DCB" w:rsidP="004E5F93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</w:t>
      </w:r>
      <w:r w:rsidRPr="00AC63A7">
        <w:rPr>
          <w:rFonts w:ascii="Arial" w:hAnsi="Arial" w:cs="Arial"/>
          <w:sz w:val="20"/>
          <w:szCs w:val="20"/>
        </w:rPr>
        <w:t>perate</w:t>
      </w:r>
      <w:r w:rsidR="009B05BF">
        <w:rPr>
          <w:rFonts w:ascii="Arial" w:hAnsi="Arial" w:cs="Arial"/>
          <w:sz w:val="20"/>
          <w:szCs w:val="20"/>
        </w:rPr>
        <w:t>d</w:t>
      </w:r>
      <w:r w:rsidRPr="00AC63A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d perform</w:t>
      </w:r>
      <w:r w:rsidR="009B05BF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maintenance checks on </w:t>
      </w:r>
      <w:r w:rsidRPr="00AC63A7">
        <w:rPr>
          <w:rFonts w:ascii="Arial" w:hAnsi="Arial" w:cs="Arial"/>
          <w:sz w:val="20"/>
          <w:szCs w:val="20"/>
        </w:rPr>
        <w:t>Powered Industrial Trucks</w:t>
      </w:r>
      <w:r>
        <w:rPr>
          <w:rFonts w:ascii="Arial" w:hAnsi="Arial" w:cs="Arial"/>
          <w:sz w:val="20"/>
          <w:szCs w:val="20"/>
        </w:rPr>
        <w:t xml:space="preserve"> (PIT)</w:t>
      </w:r>
    </w:p>
    <w:p w14:paraId="15AC8871" w14:textId="36DFCAB6" w:rsidR="004E5F93" w:rsidRPr="00AC63A7" w:rsidRDefault="004E5F93" w:rsidP="004E5F93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b/>
          <w:sz w:val="20"/>
          <w:szCs w:val="20"/>
        </w:rPr>
      </w:pPr>
      <w:r w:rsidRPr="00AC63A7">
        <w:rPr>
          <w:rFonts w:ascii="Arial" w:hAnsi="Arial" w:cs="Arial"/>
          <w:sz w:val="20"/>
          <w:szCs w:val="20"/>
        </w:rPr>
        <w:t xml:space="preserve">Performed </w:t>
      </w:r>
      <w:r>
        <w:rPr>
          <w:rFonts w:ascii="Arial" w:hAnsi="Arial" w:cs="Arial"/>
          <w:sz w:val="20"/>
          <w:szCs w:val="20"/>
        </w:rPr>
        <w:t xml:space="preserve">update &amp; re-install, </w:t>
      </w:r>
      <w:r w:rsidRPr="00AC63A7">
        <w:rPr>
          <w:rFonts w:ascii="Arial" w:hAnsi="Arial" w:cs="Arial"/>
          <w:sz w:val="20"/>
          <w:szCs w:val="20"/>
        </w:rPr>
        <w:t>function</w:t>
      </w:r>
      <w:r w:rsidR="009B05BF">
        <w:rPr>
          <w:rFonts w:ascii="Arial" w:hAnsi="Arial" w:cs="Arial"/>
          <w:sz w:val="20"/>
          <w:szCs w:val="20"/>
        </w:rPr>
        <w:t xml:space="preserve"> tests</w:t>
      </w:r>
      <w:r w:rsidRPr="00AC63A7">
        <w:rPr>
          <w:rFonts w:ascii="Arial" w:hAnsi="Arial" w:cs="Arial"/>
          <w:sz w:val="20"/>
          <w:szCs w:val="20"/>
        </w:rPr>
        <w:t xml:space="preserve">, and data-reset </w:t>
      </w:r>
      <w:r w:rsidR="00D62017">
        <w:rPr>
          <w:rFonts w:ascii="Arial" w:hAnsi="Arial" w:cs="Arial"/>
          <w:sz w:val="20"/>
          <w:szCs w:val="20"/>
        </w:rPr>
        <w:t xml:space="preserve">inspections </w:t>
      </w:r>
      <w:r w:rsidRPr="00AC63A7">
        <w:rPr>
          <w:rFonts w:ascii="Arial" w:hAnsi="Arial" w:cs="Arial"/>
          <w:sz w:val="20"/>
          <w:szCs w:val="20"/>
        </w:rPr>
        <w:t xml:space="preserve">on multiple mobile </w:t>
      </w:r>
      <w:r w:rsidRPr="00C47D07">
        <w:rPr>
          <w:rFonts w:ascii="Arial" w:hAnsi="Arial" w:cs="Arial"/>
          <w:noProof/>
          <w:sz w:val="20"/>
          <w:szCs w:val="20"/>
        </w:rPr>
        <w:t>operati</w:t>
      </w:r>
      <w:r>
        <w:rPr>
          <w:rFonts w:ascii="Arial" w:hAnsi="Arial" w:cs="Arial"/>
          <w:noProof/>
          <w:sz w:val="20"/>
          <w:szCs w:val="20"/>
        </w:rPr>
        <w:t>ng</w:t>
      </w:r>
      <w:r w:rsidRPr="00AC63A7">
        <w:rPr>
          <w:rFonts w:ascii="Arial" w:hAnsi="Arial" w:cs="Arial"/>
          <w:sz w:val="20"/>
          <w:szCs w:val="20"/>
        </w:rPr>
        <w:t xml:space="preserve"> systems</w:t>
      </w:r>
    </w:p>
    <w:p w14:paraId="373FF52F" w14:textId="02C74B11" w:rsidR="004E5F93" w:rsidRPr="00B819FB" w:rsidRDefault="004E5F93" w:rsidP="00B819FB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tilize</w:t>
      </w:r>
      <w:r w:rsidR="009B05BF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Excel to analyzed just-in-time reports and generated hourly production report</w:t>
      </w:r>
    </w:p>
    <w:p w14:paraId="2BADCD57" w14:textId="77777777" w:rsidR="004E5F93" w:rsidRPr="00325B73" w:rsidRDefault="00132A10" w:rsidP="004E5F93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 over 15</w:t>
      </w:r>
      <w:r w:rsidR="004E5F93">
        <w:rPr>
          <w:rFonts w:ascii="Arial" w:hAnsi="Arial" w:cs="Arial"/>
          <w:sz w:val="20"/>
          <w:szCs w:val="20"/>
        </w:rPr>
        <w:t xml:space="preserve"> team members to delegate daily tasks</w:t>
      </w:r>
    </w:p>
    <w:p w14:paraId="45AB3E19" w14:textId="77777777" w:rsidR="004E5F93" w:rsidRPr="00AC63A7" w:rsidRDefault="004E5F93" w:rsidP="004E5F93">
      <w:pPr>
        <w:pStyle w:val="ListParagraph"/>
        <w:numPr>
          <w:ilvl w:val="0"/>
          <w:numId w:val="5"/>
        </w:numPr>
        <w:spacing w:after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ed with multiple departments to meet facility and shipment goals</w:t>
      </w:r>
    </w:p>
    <w:p w14:paraId="557A2776" w14:textId="77777777" w:rsidR="004E5F93" w:rsidRPr="004E5F93" w:rsidRDefault="004E5F93" w:rsidP="004E5F93">
      <w:pPr>
        <w:spacing w:after="0"/>
        <w:rPr>
          <w:rFonts w:ascii="Arial" w:hAnsi="Arial" w:cs="Arial"/>
          <w:sz w:val="20"/>
          <w:szCs w:val="20"/>
        </w:rPr>
      </w:pPr>
    </w:p>
    <w:p w14:paraId="4A48C6AA" w14:textId="24745995" w:rsidR="004E5F93" w:rsidRPr="00AC63A7" w:rsidRDefault="004E5F93" w:rsidP="004E5F93">
      <w:pPr>
        <w:spacing w:after="0"/>
        <w:rPr>
          <w:rFonts w:ascii="Arial" w:hAnsi="Arial" w:cs="Arial"/>
          <w:sz w:val="20"/>
          <w:szCs w:val="20"/>
        </w:rPr>
      </w:pPr>
      <w:r w:rsidRPr="00AC63A7">
        <w:rPr>
          <w:rFonts w:ascii="Arial" w:hAnsi="Arial" w:cs="Arial"/>
          <w:sz w:val="20"/>
          <w:szCs w:val="20"/>
        </w:rPr>
        <w:t>Wilcare Dallas Inc., Arlington, TX</w:t>
      </w:r>
      <w:r w:rsidRPr="00AC63A7">
        <w:rPr>
          <w:rFonts w:ascii="Arial" w:hAnsi="Arial" w:cs="Arial"/>
          <w:i/>
          <w:sz w:val="20"/>
          <w:szCs w:val="20"/>
        </w:rPr>
        <w:t xml:space="preserve">             </w:t>
      </w:r>
      <w:r w:rsidRPr="00AC63A7">
        <w:rPr>
          <w:rFonts w:ascii="Arial" w:hAnsi="Arial" w:cs="Arial"/>
          <w:i/>
          <w:sz w:val="20"/>
          <w:szCs w:val="20"/>
        </w:rPr>
        <w:tab/>
      </w:r>
      <w:r w:rsidRPr="00AC63A7">
        <w:rPr>
          <w:rFonts w:ascii="Arial" w:hAnsi="Arial" w:cs="Arial"/>
          <w:i/>
          <w:sz w:val="20"/>
          <w:szCs w:val="20"/>
        </w:rPr>
        <w:tab/>
      </w:r>
      <w:r w:rsidRPr="00AC63A7">
        <w:rPr>
          <w:rFonts w:ascii="Arial" w:hAnsi="Arial" w:cs="Arial"/>
          <w:i/>
          <w:sz w:val="20"/>
          <w:szCs w:val="20"/>
        </w:rPr>
        <w:tab/>
      </w:r>
      <w:r w:rsidRPr="00AC63A7">
        <w:rPr>
          <w:rFonts w:ascii="Arial" w:hAnsi="Arial" w:cs="Arial"/>
          <w:i/>
          <w:sz w:val="20"/>
          <w:szCs w:val="20"/>
        </w:rPr>
        <w:tab/>
        <w:t xml:space="preserve"> </w:t>
      </w:r>
      <w:r>
        <w:rPr>
          <w:rFonts w:ascii="Arial" w:hAnsi="Arial" w:cs="Arial"/>
          <w:i/>
          <w:sz w:val="20"/>
          <w:szCs w:val="20"/>
        </w:rPr>
        <w:t xml:space="preserve">     </w:t>
      </w:r>
      <w:r w:rsidR="00F02EEB">
        <w:rPr>
          <w:rFonts w:ascii="Arial" w:hAnsi="Arial" w:cs="Arial"/>
          <w:sz w:val="20"/>
          <w:szCs w:val="20"/>
        </w:rPr>
        <w:t>Apr 2014 – December 2016</w:t>
      </w:r>
    </w:p>
    <w:p w14:paraId="6E37ED53" w14:textId="4DBB55C4" w:rsidR="00425BB9" w:rsidRPr="009B05BF" w:rsidRDefault="004E5F93" w:rsidP="009B05BF">
      <w:pPr>
        <w:spacing w:after="0"/>
        <w:rPr>
          <w:rFonts w:ascii="Arial" w:hAnsi="Arial" w:cs="Arial"/>
          <w:i/>
          <w:sz w:val="20"/>
          <w:szCs w:val="20"/>
        </w:rPr>
      </w:pPr>
      <w:r w:rsidRPr="00AC63A7">
        <w:rPr>
          <w:rFonts w:ascii="Arial" w:hAnsi="Arial" w:cs="Arial"/>
          <w:b/>
          <w:i/>
          <w:sz w:val="20"/>
          <w:szCs w:val="20"/>
        </w:rPr>
        <w:t>Eligibility Specialist</w:t>
      </w:r>
      <w:r w:rsidRPr="00AC63A7">
        <w:rPr>
          <w:rFonts w:ascii="Arial" w:hAnsi="Arial" w:cs="Arial"/>
          <w:i/>
          <w:sz w:val="20"/>
          <w:szCs w:val="20"/>
        </w:rPr>
        <w:tab/>
      </w:r>
      <w:r w:rsidRPr="00AC63A7">
        <w:rPr>
          <w:rFonts w:ascii="Arial" w:hAnsi="Arial" w:cs="Arial"/>
          <w:i/>
          <w:sz w:val="20"/>
          <w:szCs w:val="20"/>
        </w:rPr>
        <w:tab/>
      </w:r>
      <w:r w:rsidRPr="00AC63A7">
        <w:rPr>
          <w:rFonts w:ascii="Arial" w:hAnsi="Arial" w:cs="Arial"/>
          <w:i/>
          <w:sz w:val="20"/>
          <w:szCs w:val="20"/>
        </w:rPr>
        <w:tab/>
      </w:r>
      <w:r w:rsidRPr="00AC63A7">
        <w:rPr>
          <w:rFonts w:ascii="Arial" w:hAnsi="Arial" w:cs="Arial"/>
          <w:i/>
          <w:sz w:val="20"/>
          <w:szCs w:val="20"/>
        </w:rPr>
        <w:tab/>
      </w:r>
    </w:p>
    <w:p w14:paraId="69A45735" w14:textId="6E47D145" w:rsidR="00AB3389" w:rsidRPr="00AB3389" w:rsidRDefault="00AB3389" w:rsidP="00AB3389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 w:rsidRPr="00AC63A7">
        <w:rPr>
          <w:rFonts w:ascii="Arial" w:hAnsi="Arial" w:cs="Arial"/>
          <w:sz w:val="20"/>
          <w:szCs w:val="20"/>
        </w:rPr>
        <w:t xml:space="preserve">Monitored </w:t>
      </w:r>
      <w:r>
        <w:rPr>
          <w:rFonts w:ascii="Arial" w:hAnsi="Arial" w:cs="Arial"/>
          <w:sz w:val="20"/>
          <w:szCs w:val="20"/>
        </w:rPr>
        <w:t>over 1000 clients from 5 different insurance vendors for eligibilities and authorizations</w:t>
      </w:r>
    </w:p>
    <w:p w14:paraId="7298696F" w14:textId="21787709" w:rsidR="004E5F93" w:rsidRDefault="004E5F93" w:rsidP="004E5F93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alidated</w:t>
      </w:r>
      <w:r w:rsidRPr="00AC63A7">
        <w:rPr>
          <w:rFonts w:ascii="Arial" w:hAnsi="Arial" w:cs="Arial"/>
          <w:sz w:val="20"/>
          <w:szCs w:val="20"/>
        </w:rPr>
        <w:t xml:space="preserve"> </w:t>
      </w:r>
      <w:r w:rsidRPr="00C47D07">
        <w:rPr>
          <w:rFonts w:ascii="Arial" w:hAnsi="Arial" w:cs="Arial"/>
          <w:noProof/>
          <w:sz w:val="20"/>
          <w:szCs w:val="20"/>
        </w:rPr>
        <w:t>document</w:t>
      </w:r>
      <w:r w:rsidR="00754459">
        <w:rPr>
          <w:rFonts w:ascii="Arial" w:hAnsi="Arial" w:cs="Arial"/>
          <w:noProof/>
          <w:sz w:val="20"/>
          <w:szCs w:val="20"/>
        </w:rPr>
        <w:t>s</w:t>
      </w:r>
      <w:r w:rsidRPr="00AC63A7">
        <w:rPr>
          <w:rFonts w:ascii="Arial" w:hAnsi="Arial" w:cs="Arial"/>
          <w:sz w:val="20"/>
          <w:szCs w:val="20"/>
        </w:rPr>
        <w:t xml:space="preserve"> from insurance vendors</w:t>
      </w:r>
    </w:p>
    <w:p w14:paraId="6F9F669F" w14:textId="712C5F44" w:rsidR="00D57BDD" w:rsidRDefault="004E5F93" w:rsidP="00D57BDD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 w:rsidRPr="00AC63A7">
        <w:rPr>
          <w:rFonts w:ascii="Arial" w:hAnsi="Arial" w:cs="Arial"/>
          <w:sz w:val="20"/>
          <w:szCs w:val="20"/>
        </w:rPr>
        <w:t xml:space="preserve">Collaborated with </w:t>
      </w:r>
      <w:r w:rsidR="008D075D">
        <w:rPr>
          <w:rFonts w:ascii="Arial" w:hAnsi="Arial" w:cs="Arial"/>
          <w:sz w:val="20"/>
          <w:szCs w:val="20"/>
        </w:rPr>
        <w:t xml:space="preserve">the </w:t>
      </w:r>
      <w:r w:rsidRPr="008D075D">
        <w:rPr>
          <w:rFonts w:ascii="Arial" w:hAnsi="Arial" w:cs="Arial"/>
          <w:noProof/>
          <w:sz w:val="20"/>
          <w:szCs w:val="20"/>
        </w:rPr>
        <w:t>billing</w:t>
      </w:r>
      <w:r w:rsidRPr="00AC63A7">
        <w:rPr>
          <w:rFonts w:ascii="Arial" w:hAnsi="Arial" w:cs="Arial"/>
          <w:sz w:val="20"/>
          <w:szCs w:val="20"/>
        </w:rPr>
        <w:t xml:space="preserve"> department to analyze </w:t>
      </w:r>
      <w:r w:rsidR="008D075D" w:rsidRPr="008D075D">
        <w:rPr>
          <w:rFonts w:ascii="Arial" w:hAnsi="Arial" w:cs="Arial"/>
          <w:noProof/>
          <w:sz w:val="20"/>
          <w:szCs w:val="20"/>
        </w:rPr>
        <w:t>claims</w:t>
      </w:r>
    </w:p>
    <w:p w14:paraId="4E4FA73E" w14:textId="0FF51E4A" w:rsidR="00AB3389" w:rsidRPr="00AB3389" w:rsidRDefault="00AB3389" w:rsidP="00AB3389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nitored Vesta Electronic Visit Verification (Vesta EVV) for caregivers’ timekeeping</w:t>
      </w:r>
    </w:p>
    <w:p w14:paraId="5DB0875E" w14:textId="35AB47B3" w:rsidR="00345B7D" w:rsidRPr="00DB00B6" w:rsidRDefault="00345B7D" w:rsidP="00D57BDD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illed and reconciled claims through Texas Medicaid &amp; Healthcare Partnership (TMHP)</w:t>
      </w:r>
    </w:p>
    <w:sectPr w:rsidR="00345B7D" w:rsidRPr="00DB00B6" w:rsidSect="00EB12CF">
      <w:headerReference w:type="default" r:id="rId7"/>
      <w:type w:val="continuous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ABDF47" w14:textId="77777777" w:rsidR="00AB3389" w:rsidRDefault="00AB3389" w:rsidP="00506632">
      <w:pPr>
        <w:spacing w:after="0" w:line="240" w:lineRule="auto"/>
      </w:pPr>
      <w:r>
        <w:separator/>
      </w:r>
    </w:p>
  </w:endnote>
  <w:endnote w:type="continuationSeparator" w:id="0">
    <w:p w14:paraId="3124CE53" w14:textId="77777777" w:rsidR="00AB3389" w:rsidRDefault="00AB3389" w:rsidP="005066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B02CC" w14:textId="77777777" w:rsidR="00AB3389" w:rsidRDefault="00AB3389" w:rsidP="00506632">
      <w:pPr>
        <w:spacing w:after="0" w:line="240" w:lineRule="auto"/>
      </w:pPr>
      <w:r>
        <w:separator/>
      </w:r>
    </w:p>
  </w:footnote>
  <w:footnote w:type="continuationSeparator" w:id="0">
    <w:p w14:paraId="5CB3AD23" w14:textId="77777777" w:rsidR="00AB3389" w:rsidRDefault="00AB3389" w:rsidP="005066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7D347" w14:textId="5C1CA3B8" w:rsidR="00AB3389" w:rsidRPr="00325B73" w:rsidRDefault="00AB3389" w:rsidP="00325B73">
    <w:pPr>
      <w:spacing w:after="0" w:line="240" w:lineRule="auto"/>
      <w:jc w:val="center"/>
      <w:rPr>
        <w:rFonts w:ascii="Arial" w:hAnsi="Arial" w:cs="Arial"/>
        <w:b/>
        <w:sz w:val="28"/>
        <w:szCs w:val="24"/>
      </w:rPr>
    </w:pPr>
    <w:bookmarkStart w:id="1" w:name="_Hlk493181696"/>
    <w:r w:rsidRPr="00325B73">
      <w:rPr>
        <w:rFonts w:ascii="Arial" w:hAnsi="Arial" w:cs="Arial"/>
        <w:b/>
        <w:sz w:val="28"/>
        <w:szCs w:val="24"/>
      </w:rPr>
      <w:t>DEREK</w:t>
    </w:r>
    <w:r w:rsidR="00F93CF8">
      <w:rPr>
        <w:rFonts w:ascii="Arial" w:hAnsi="Arial" w:cs="Arial"/>
        <w:b/>
        <w:sz w:val="28"/>
        <w:szCs w:val="24"/>
      </w:rPr>
      <w:t>, NGUYEN</w:t>
    </w:r>
  </w:p>
  <w:p w14:paraId="1071489A" w14:textId="77777777" w:rsidR="00AB3389" w:rsidRDefault="00AB3389" w:rsidP="00325B73">
    <w:pPr>
      <w:spacing w:after="0" w:line="240" w:lineRule="auto"/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>Arlington, TX 76002</w:t>
    </w:r>
  </w:p>
  <w:p w14:paraId="64FAEE85" w14:textId="77777777" w:rsidR="00AB3389" w:rsidRDefault="00AB3389" w:rsidP="009C6EAF">
    <w:pPr>
      <w:spacing w:after="0" w:line="240" w:lineRule="auto"/>
      <w:jc w:val="center"/>
      <w:rPr>
        <w:rFonts w:ascii="Arial" w:hAnsi="Arial" w:cs="Arial"/>
        <w:sz w:val="24"/>
        <w:szCs w:val="24"/>
      </w:rPr>
    </w:pPr>
    <w:r w:rsidRPr="00325B73">
      <w:rPr>
        <w:rFonts w:ascii="Arial" w:hAnsi="Arial" w:cs="Arial"/>
        <w:sz w:val="24"/>
        <w:szCs w:val="24"/>
      </w:rPr>
      <w:t>682-552-6781</w:t>
    </w:r>
  </w:p>
  <w:p w14:paraId="099D5576" w14:textId="77777777" w:rsidR="00AB3389" w:rsidRPr="009C6EAF" w:rsidRDefault="00F93CF8" w:rsidP="00325B73">
    <w:pPr>
      <w:spacing w:after="0" w:line="240" w:lineRule="auto"/>
      <w:jc w:val="center"/>
      <w:rPr>
        <w:rStyle w:val="Hyperlink"/>
        <w:rFonts w:ascii="Arial" w:hAnsi="Arial" w:cs="Arial"/>
        <w:sz w:val="24"/>
        <w:szCs w:val="24"/>
        <w:u w:val="none"/>
      </w:rPr>
    </w:pPr>
    <w:hyperlink r:id="rId1" w:history="1">
      <w:r w:rsidR="00AB3389" w:rsidRPr="008D6CDE">
        <w:rPr>
          <w:rStyle w:val="Hyperlink"/>
          <w:rFonts w:ascii="Arial" w:hAnsi="Arial" w:cs="Arial"/>
          <w:sz w:val="24"/>
          <w:szCs w:val="24"/>
        </w:rPr>
        <w:t>dereknguyen1208@gmail.com</w:t>
      </w:r>
    </w:hyperlink>
  </w:p>
  <w:p w14:paraId="73E44DFB" w14:textId="3C22E066" w:rsidR="00AB3389" w:rsidRPr="00325B73" w:rsidRDefault="00F93CF8" w:rsidP="00325B73">
    <w:pPr>
      <w:spacing w:after="0" w:line="240" w:lineRule="auto"/>
      <w:jc w:val="center"/>
      <w:rPr>
        <w:sz w:val="24"/>
        <w:szCs w:val="24"/>
      </w:rPr>
    </w:pPr>
    <w:hyperlink r:id="rId2" w:history="1">
      <w:r w:rsidR="00AB3389" w:rsidRPr="00325B73">
        <w:rPr>
          <w:rStyle w:val="Hyperlink"/>
          <w:rFonts w:ascii="Arial" w:hAnsi="Arial" w:cs="Arial"/>
          <w:sz w:val="24"/>
          <w:szCs w:val="24"/>
        </w:rPr>
        <w:t>www.linkedin.com/in/</w:t>
      </w:r>
    </w:hyperlink>
    <w:r w:rsidR="00AB3389" w:rsidRPr="00EB3DCB">
      <w:t xml:space="preserve"> </w:t>
    </w:r>
    <w:r w:rsidR="00AB3389" w:rsidRPr="00EB3DCB">
      <w:rPr>
        <w:rStyle w:val="Hyperlink"/>
        <w:rFonts w:ascii="Arial" w:hAnsi="Arial" w:cs="Arial"/>
        <w:sz w:val="24"/>
        <w:szCs w:val="24"/>
      </w:rPr>
      <w:t>nguyenderek95</w:t>
    </w:r>
  </w:p>
  <w:bookmarkEnd w:id="1"/>
  <w:p w14:paraId="18908647" w14:textId="77777777" w:rsidR="00AB3389" w:rsidRDefault="00AB3389" w:rsidP="00506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33B10"/>
    <w:multiLevelType w:val="hybridMultilevel"/>
    <w:tmpl w:val="2D14B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F5B03"/>
    <w:multiLevelType w:val="hybridMultilevel"/>
    <w:tmpl w:val="D606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B0120"/>
    <w:multiLevelType w:val="hybridMultilevel"/>
    <w:tmpl w:val="11C2801C"/>
    <w:lvl w:ilvl="0" w:tplc="20EAFEF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82436"/>
    <w:multiLevelType w:val="multilevel"/>
    <w:tmpl w:val="CED2D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80550B"/>
    <w:multiLevelType w:val="hybridMultilevel"/>
    <w:tmpl w:val="BC9C2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D87662"/>
    <w:multiLevelType w:val="hybridMultilevel"/>
    <w:tmpl w:val="513A8018"/>
    <w:lvl w:ilvl="0" w:tplc="0A5CC940">
      <w:numFmt w:val="bullet"/>
      <w:lvlText w:val=""/>
      <w:lvlJc w:val="left"/>
      <w:pPr>
        <w:ind w:left="10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A354CEC"/>
    <w:multiLevelType w:val="hybridMultilevel"/>
    <w:tmpl w:val="E8522658"/>
    <w:lvl w:ilvl="0" w:tplc="66F6693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531C2C"/>
    <w:multiLevelType w:val="hybridMultilevel"/>
    <w:tmpl w:val="F4AAC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574CE4"/>
    <w:multiLevelType w:val="hybridMultilevel"/>
    <w:tmpl w:val="0548D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6"/>
  </w:num>
  <w:num w:numId="6">
    <w:abstractNumId w:val="4"/>
  </w:num>
  <w:num w:numId="7">
    <w:abstractNumId w:val="2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IwsbA0NjU1tjAyM7FQ0lEKTi0uzszPAykwNKgFAIwGHBMtAAAA"/>
  </w:docVars>
  <w:rsids>
    <w:rsidRoot w:val="00742DEB"/>
    <w:rsid w:val="00012365"/>
    <w:rsid w:val="00016F8A"/>
    <w:rsid w:val="00057036"/>
    <w:rsid w:val="00061D83"/>
    <w:rsid w:val="000A6CF9"/>
    <w:rsid w:val="000C38D0"/>
    <w:rsid w:val="0013246F"/>
    <w:rsid w:val="00132A10"/>
    <w:rsid w:val="00171532"/>
    <w:rsid w:val="001C5B56"/>
    <w:rsid w:val="0020043E"/>
    <w:rsid w:val="002405BD"/>
    <w:rsid w:val="00240DDB"/>
    <w:rsid w:val="00257B74"/>
    <w:rsid w:val="00266169"/>
    <w:rsid w:val="00273A56"/>
    <w:rsid w:val="0027447D"/>
    <w:rsid w:val="0028587E"/>
    <w:rsid w:val="00296E38"/>
    <w:rsid w:val="002C4214"/>
    <w:rsid w:val="00325B73"/>
    <w:rsid w:val="003344A6"/>
    <w:rsid w:val="00345B7D"/>
    <w:rsid w:val="0036365D"/>
    <w:rsid w:val="00372AEC"/>
    <w:rsid w:val="003908AB"/>
    <w:rsid w:val="003A38C9"/>
    <w:rsid w:val="003C6D9C"/>
    <w:rsid w:val="003E1312"/>
    <w:rsid w:val="00425BB9"/>
    <w:rsid w:val="0046330B"/>
    <w:rsid w:val="00477B0E"/>
    <w:rsid w:val="00490187"/>
    <w:rsid w:val="004A7781"/>
    <w:rsid w:val="004E3A93"/>
    <w:rsid w:val="004E5F93"/>
    <w:rsid w:val="00506632"/>
    <w:rsid w:val="0050733E"/>
    <w:rsid w:val="00526A4D"/>
    <w:rsid w:val="00563D5D"/>
    <w:rsid w:val="00575F1C"/>
    <w:rsid w:val="00606492"/>
    <w:rsid w:val="006267BA"/>
    <w:rsid w:val="006D1DE4"/>
    <w:rsid w:val="006E612C"/>
    <w:rsid w:val="0071458C"/>
    <w:rsid w:val="00716C13"/>
    <w:rsid w:val="00742DEB"/>
    <w:rsid w:val="00754459"/>
    <w:rsid w:val="00763FC0"/>
    <w:rsid w:val="00787050"/>
    <w:rsid w:val="007A15B0"/>
    <w:rsid w:val="007B06EC"/>
    <w:rsid w:val="007D66E4"/>
    <w:rsid w:val="007F1A50"/>
    <w:rsid w:val="00804F11"/>
    <w:rsid w:val="008254E3"/>
    <w:rsid w:val="00835468"/>
    <w:rsid w:val="00843EBE"/>
    <w:rsid w:val="00846D03"/>
    <w:rsid w:val="008A0EB5"/>
    <w:rsid w:val="008D075D"/>
    <w:rsid w:val="008D2F00"/>
    <w:rsid w:val="00911EA6"/>
    <w:rsid w:val="00991059"/>
    <w:rsid w:val="009B05BF"/>
    <w:rsid w:val="009B321A"/>
    <w:rsid w:val="009B568F"/>
    <w:rsid w:val="009C6EAF"/>
    <w:rsid w:val="00A11429"/>
    <w:rsid w:val="00A55125"/>
    <w:rsid w:val="00A73B2D"/>
    <w:rsid w:val="00AA0D91"/>
    <w:rsid w:val="00AA667E"/>
    <w:rsid w:val="00AB3389"/>
    <w:rsid w:val="00AC63A7"/>
    <w:rsid w:val="00B31A95"/>
    <w:rsid w:val="00B4039E"/>
    <w:rsid w:val="00B819FB"/>
    <w:rsid w:val="00B84B5E"/>
    <w:rsid w:val="00BA5BD0"/>
    <w:rsid w:val="00BD6E59"/>
    <w:rsid w:val="00BF21DC"/>
    <w:rsid w:val="00BF2F8D"/>
    <w:rsid w:val="00C47D07"/>
    <w:rsid w:val="00C961E6"/>
    <w:rsid w:val="00CA23F3"/>
    <w:rsid w:val="00CC3CE4"/>
    <w:rsid w:val="00CD0B8D"/>
    <w:rsid w:val="00CD3284"/>
    <w:rsid w:val="00CD5FFD"/>
    <w:rsid w:val="00D54368"/>
    <w:rsid w:val="00D57BDD"/>
    <w:rsid w:val="00D62017"/>
    <w:rsid w:val="00D62692"/>
    <w:rsid w:val="00DB00B6"/>
    <w:rsid w:val="00DB6C41"/>
    <w:rsid w:val="00DE0D28"/>
    <w:rsid w:val="00DF2CED"/>
    <w:rsid w:val="00E0243D"/>
    <w:rsid w:val="00E13FCB"/>
    <w:rsid w:val="00E4442E"/>
    <w:rsid w:val="00E51919"/>
    <w:rsid w:val="00E63D57"/>
    <w:rsid w:val="00E67E04"/>
    <w:rsid w:val="00E75B7F"/>
    <w:rsid w:val="00E760D3"/>
    <w:rsid w:val="00EB12CF"/>
    <w:rsid w:val="00EB3DCB"/>
    <w:rsid w:val="00EE3B4C"/>
    <w:rsid w:val="00EF18D1"/>
    <w:rsid w:val="00F02060"/>
    <w:rsid w:val="00F02EEB"/>
    <w:rsid w:val="00F248DB"/>
    <w:rsid w:val="00F77D16"/>
    <w:rsid w:val="00F93CF8"/>
    <w:rsid w:val="00FA0EAF"/>
    <w:rsid w:val="00FA1DD3"/>
    <w:rsid w:val="00FA1EAC"/>
    <w:rsid w:val="00FB7F2B"/>
    <w:rsid w:val="00FC2D27"/>
    <w:rsid w:val="00FD0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FB1C9EF"/>
  <w15:docId w15:val="{2E39061C-22DC-4072-9185-9E19B7912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DE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2DE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42DE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A0D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66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632"/>
  </w:style>
  <w:style w:type="paragraph" w:styleId="Footer">
    <w:name w:val="footer"/>
    <w:basedOn w:val="Normal"/>
    <w:link w:val="FooterChar"/>
    <w:uiPriority w:val="99"/>
    <w:unhideWhenUsed/>
    <w:rsid w:val="005066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632"/>
  </w:style>
  <w:style w:type="paragraph" w:styleId="BalloonText">
    <w:name w:val="Balloon Text"/>
    <w:basedOn w:val="Normal"/>
    <w:link w:val="BalloonTextChar"/>
    <w:uiPriority w:val="99"/>
    <w:semiHidden/>
    <w:unhideWhenUsed/>
    <w:rsid w:val="003636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65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DB6C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5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nkedin.com/in/dereknguta" TargetMode="External"/><Relationship Id="rId1" Type="http://schemas.openxmlformats.org/officeDocument/2006/relationships/hyperlink" Target="mailto:dereknguyen1208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nt Consolidated, Inc.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rek Nguyen</dc:creator>
  <cp:lastModifiedBy>Derek Nguyen</cp:lastModifiedBy>
  <cp:revision>4</cp:revision>
  <cp:lastPrinted>2017-09-22T16:57:00Z</cp:lastPrinted>
  <dcterms:created xsi:type="dcterms:W3CDTF">2018-09-21T15:44:00Z</dcterms:created>
  <dcterms:modified xsi:type="dcterms:W3CDTF">2018-09-22T02:10:00Z</dcterms:modified>
</cp:coreProperties>
</file>